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66D29" w:rsidRDefault="00E61F22" w:rsidP="00666D29">
      <w:pPr>
        <w:spacing w:after="0" w:line="360" w:lineRule="auto"/>
        <w:jc w:val="center"/>
        <w:rPr>
          <w:rFonts w:ascii="Georgia" w:hAnsi="Georgia"/>
          <w:b/>
        </w:rPr>
      </w:pPr>
      <w:r w:rsidRPr="00666D29">
        <w:rPr>
          <w:rFonts w:ascii="Georgia" w:hAnsi="Georgia"/>
          <w:b/>
        </w:rPr>
        <w:t>Wesley R. Wescoat</w:t>
      </w:r>
      <w:bookmarkStart w:id="0" w:name="_GoBack"/>
      <w:bookmarkEnd w:id="0"/>
    </w:p>
    <w:p w:rsidR="00E61F22" w:rsidRPr="00666D29" w:rsidRDefault="00E61F22" w:rsidP="00666D29">
      <w:pPr>
        <w:spacing w:after="0" w:line="360" w:lineRule="auto"/>
        <w:jc w:val="center"/>
        <w:rPr>
          <w:rFonts w:ascii="Georgia" w:hAnsi="Georgia"/>
          <w:i/>
        </w:rPr>
      </w:pPr>
      <w:r w:rsidRPr="00666D29">
        <w:rPr>
          <w:rFonts w:ascii="Georgia" w:hAnsi="Georgia"/>
          <w:i/>
        </w:rPr>
        <w:t>Construction / Automotive / Welding</w:t>
      </w:r>
    </w:p>
    <w:p w:rsidR="00E61F22" w:rsidRPr="00666D29" w:rsidRDefault="00666D29" w:rsidP="00666D29">
      <w:pPr>
        <w:spacing w:after="0" w:line="360" w:lineRule="auto"/>
        <w:jc w:val="center"/>
        <w:rPr>
          <w:rFonts w:ascii="Georgia" w:hAnsi="Georgia"/>
        </w:rPr>
      </w:pPr>
      <w:r>
        <w:rPr>
          <w:rFonts w:ascii="Georgia" w:hAnsi="Georgia"/>
        </w:rPr>
        <w:t>W</w:t>
      </w:r>
      <w:r w:rsidR="00E61F22" w:rsidRPr="00666D29">
        <w:rPr>
          <w:rFonts w:ascii="Georgia" w:hAnsi="Georgia"/>
        </w:rPr>
        <w:t>wescoat@wwrfresource.com</w:t>
      </w:r>
    </w:p>
    <w:p w:rsidR="00E61F22" w:rsidRPr="00666D29" w:rsidRDefault="00E61F22" w:rsidP="00666D29">
      <w:pPr>
        <w:spacing w:after="0" w:line="360" w:lineRule="auto"/>
        <w:jc w:val="center"/>
        <w:rPr>
          <w:rFonts w:ascii="Georgia" w:hAnsi="Georgia"/>
        </w:rPr>
      </w:pPr>
      <w:r w:rsidRPr="00666D29">
        <w:rPr>
          <w:rFonts w:ascii="Georgia" w:hAnsi="Georgia"/>
          <w:i/>
        </w:rPr>
        <w:t>Message</w:t>
      </w:r>
      <w:r w:rsidRPr="00666D29">
        <w:rPr>
          <w:rFonts w:ascii="Georgia" w:hAnsi="Georgia"/>
        </w:rPr>
        <w:t>: (316) 265-5211 ext. 208</w:t>
      </w:r>
    </w:p>
    <w:p w:rsidR="00E61F22" w:rsidRPr="00666D29" w:rsidRDefault="00E61F22" w:rsidP="00666D29">
      <w:pPr>
        <w:spacing w:after="0" w:line="360" w:lineRule="auto"/>
        <w:jc w:val="center"/>
        <w:rPr>
          <w:rFonts w:ascii="Georgia" w:hAnsi="Georgia"/>
        </w:rPr>
      </w:pPr>
      <w:r w:rsidRPr="00666D29">
        <w:rPr>
          <w:rFonts w:ascii="Georgia" w:hAnsi="Georgia"/>
        </w:rPr>
        <w:t>401 S. Emporia, Wichita, KS 67202</w:t>
      </w:r>
    </w:p>
    <w:p w:rsidR="00E61F22" w:rsidRPr="00666D29" w:rsidRDefault="00E61F22" w:rsidP="00666D29">
      <w:pPr>
        <w:spacing w:before="100" w:beforeAutospacing="1" w:after="0" w:line="360" w:lineRule="auto"/>
        <w:rPr>
          <w:rFonts w:ascii="Georgia" w:hAnsi="Georgia"/>
          <w:b/>
        </w:rPr>
      </w:pPr>
      <w:r w:rsidRPr="00666D29">
        <w:rPr>
          <w:rFonts w:ascii="Georgia" w:hAnsi="Georgia"/>
          <w:b/>
        </w:rPr>
        <w:t>Profile Summary</w:t>
      </w:r>
    </w:p>
    <w:p w:rsidR="00E61F22" w:rsidRPr="00666D29" w:rsidRDefault="00E61F22" w:rsidP="00666D29">
      <w:pPr>
        <w:pStyle w:val="ListParagraph"/>
        <w:numPr>
          <w:ilvl w:val="0"/>
          <w:numId w:val="2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7+ years of experience working on farms and in rural communities.</w:t>
      </w:r>
    </w:p>
    <w:p w:rsidR="00E61F22" w:rsidRPr="00666D29" w:rsidRDefault="00E61F22" w:rsidP="00666D29">
      <w:pPr>
        <w:pStyle w:val="ListParagraph"/>
        <w:numPr>
          <w:ilvl w:val="0"/>
          <w:numId w:val="2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Mechanically inclined and able to troubleshoot complex problems.</w:t>
      </w:r>
    </w:p>
    <w:p w:rsidR="00E61F22" w:rsidRPr="00666D29" w:rsidRDefault="00E61F22" w:rsidP="00666D29">
      <w:pPr>
        <w:pStyle w:val="ListParagraph"/>
        <w:numPr>
          <w:ilvl w:val="0"/>
          <w:numId w:val="2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Outgoing and easy to get along with while working with others on a team.</w:t>
      </w:r>
    </w:p>
    <w:p w:rsidR="00E61F22" w:rsidRPr="00666D29" w:rsidRDefault="00E61F22" w:rsidP="00666D29">
      <w:pPr>
        <w:pStyle w:val="ListParagraph"/>
        <w:numPr>
          <w:ilvl w:val="0"/>
          <w:numId w:val="2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Works well where a high level of attention to detail and ability to focus are essential.</w:t>
      </w:r>
    </w:p>
    <w:p w:rsidR="00E61F22" w:rsidRPr="00666D29" w:rsidRDefault="00E61F22" w:rsidP="00666D29">
      <w:pPr>
        <w:spacing w:before="100" w:beforeAutospacing="1" w:after="100" w:afterAutospacing="1" w:line="360" w:lineRule="auto"/>
        <w:rPr>
          <w:rFonts w:ascii="Georgia" w:hAnsi="Georgia"/>
          <w:b/>
        </w:rPr>
      </w:pPr>
      <w:r w:rsidRPr="00666D29">
        <w:rPr>
          <w:rFonts w:ascii="Georgia" w:hAnsi="Georgia"/>
          <w:b/>
        </w:rPr>
        <w:t>Skill Profile</w:t>
      </w:r>
    </w:p>
    <w:p w:rsidR="00666D29" w:rsidRPr="00666D29" w:rsidRDefault="00666D29" w:rsidP="00666D29">
      <w:pPr>
        <w:spacing w:after="0" w:line="360" w:lineRule="auto"/>
        <w:rPr>
          <w:rFonts w:ascii="Georgia" w:hAnsi="Georgia"/>
          <w:i/>
        </w:rPr>
        <w:sectPr w:rsidR="00666D29" w:rsidRPr="00666D2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61F22" w:rsidRPr="00666D29" w:rsidRDefault="00E61F22" w:rsidP="00666D29">
      <w:pPr>
        <w:spacing w:after="100" w:afterAutospacing="1" w:line="360" w:lineRule="auto"/>
        <w:rPr>
          <w:rFonts w:ascii="Georgia" w:hAnsi="Georgia"/>
          <w:i/>
        </w:rPr>
      </w:pPr>
      <w:r w:rsidRPr="00666D29">
        <w:rPr>
          <w:rFonts w:ascii="Georgia" w:hAnsi="Georgia"/>
          <w:i/>
        </w:rPr>
        <w:lastRenderedPageBreak/>
        <w:t>Construction</w:t>
      </w:r>
    </w:p>
    <w:p w:rsidR="00E61F22" w:rsidRPr="00666D29" w:rsidRDefault="00E61F22" w:rsidP="00666D29">
      <w:pPr>
        <w:pStyle w:val="ListParagraph"/>
        <w:numPr>
          <w:ilvl w:val="0"/>
          <w:numId w:val="4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Metal roofing</w:t>
      </w:r>
    </w:p>
    <w:p w:rsidR="00E61F22" w:rsidRPr="00666D29" w:rsidRDefault="00E61F22" w:rsidP="00666D29">
      <w:pPr>
        <w:pStyle w:val="ListParagraph"/>
        <w:numPr>
          <w:ilvl w:val="0"/>
          <w:numId w:val="4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Material handling</w:t>
      </w:r>
    </w:p>
    <w:p w:rsidR="00E61F22" w:rsidRPr="00666D29" w:rsidRDefault="00E61F22" w:rsidP="00666D29">
      <w:pPr>
        <w:pStyle w:val="ListParagraph"/>
        <w:numPr>
          <w:ilvl w:val="0"/>
          <w:numId w:val="4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Site clean-up</w:t>
      </w:r>
    </w:p>
    <w:p w:rsidR="00E61F22" w:rsidRPr="00666D29" w:rsidRDefault="00E61F22" w:rsidP="00666D29">
      <w:pPr>
        <w:pStyle w:val="ListParagraph"/>
        <w:numPr>
          <w:ilvl w:val="0"/>
          <w:numId w:val="4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Caulking</w:t>
      </w:r>
    </w:p>
    <w:p w:rsidR="00E61F22" w:rsidRPr="00666D29" w:rsidRDefault="00E61F22" w:rsidP="00666D29">
      <w:pPr>
        <w:pStyle w:val="ListParagraph"/>
        <w:numPr>
          <w:ilvl w:val="0"/>
          <w:numId w:val="4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Tear off and install</w:t>
      </w:r>
    </w:p>
    <w:p w:rsidR="00E61F22" w:rsidRPr="00666D29" w:rsidRDefault="00E61F22" w:rsidP="00666D29">
      <w:pPr>
        <w:pStyle w:val="ListParagraph"/>
        <w:numPr>
          <w:ilvl w:val="0"/>
          <w:numId w:val="4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General contracting (framing/drywall)</w:t>
      </w:r>
    </w:p>
    <w:p w:rsidR="00E61F22" w:rsidRPr="00666D29" w:rsidRDefault="00666D29" w:rsidP="00666D29">
      <w:pPr>
        <w:spacing w:after="100" w:afterAutospacing="1" w:line="360" w:lineRule="auto"/>
        <w:rPr>
          <w:rFonts w:ascii="Georgia" w:hAnsi="Georgia"/>
          <w:i/>
        </w:rPr>
      </w:pPr>
      <w:r w:rsidRPr="00666D29">
        <w:rPr>
          <w:rFonts w:ascii="Georgia" w:hAnsi="Georgia"/>
          <w:i/>
        </w:rPr>
        <w:br w:type="column"/>
      </w:r>
      <w:r w:rsidR="00E61F22" w:rsidRPr="00666D29">
        <w:rPr>
          <w:rFonts w:ascii="Georgia" w:hAnsi="Georgia"/>
          <w:i/>
        </w:rPr>
        <w:lastRenderedPageBreak/>
        <w:t>Farming</w:t>
      </w:r>
    </w:p>
    <w:p w:rsidR="00E61F22" w:rsidRPr="00666D29" w:rsidRDefault="00E61F22" w:rsidP="00666D29">
      <w:pPr>
        <w:pStyle w:val="ListParagraph"/>
        <w:numPr>
          <w:ilvl w:val="0"/>
          <w:numId w:val="3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Operate tractors</w:t>
      </w:r>
    </w:p>
    <w:p w:rsidR="00E61F22" w:rsidRPr="00666D29" w:rsidRDefault="00E61F22" w:rsidP="00666D29">
      <w:pPr>
        <w:pStyle w:val="ListParagraph"/>
        <w:numPr>
          <w:ilvl w:val="0"/>
          <w:numId w:val="3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Chisel, disk, plant, and cut</w:t>
      </w:r>
    </w:p>
    <w:p w:rsidR="00E61F22" w:rsidRPr="00666D29" w:rsidRDefault="00E61F22" w:rsidP="00666D29">
      <w:pPr>
        <w:pStyle w:val="ListParagraph"/>
        <w:numPr>
          <w:ilvl w:val="0"/>
          <w:numId w:val="3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Work large acreages of ground</w:t>
      </w:r>
    </w:p>
    <w:p w:rsidR="00E61F22" w:rsidRPr="00666D29" w:rsidRDefault="00E61F22" w:rsidP="00666D29">
      <w:pPr>
        <w:pStyle w:val="ListParagraph"/>
        <w:numPr>
          <w:ilvl w:val="0"/>
          <w:numId w:val="3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Stretch barb wire and fix fences</w:t>
      </w:r>
    </w:p>
    <w:p w:rsidR="00E61F22" w:rsidRPr="00666D29" w:rsidRDefault="00E61F22" w:rsidP="00666D29">
      <w:pPr>
        <w:pStyle w:val="ListParagraph"/>
        <w:numPr>
          <w:ilvl w:val="0"/>
          <w:numId w:val="3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Equipment maintenance</w:t>
      </w:r>
    </w:p>
    <w:p w:rsidR="00E61F22" w:rsidRPr="00666D29" w:rsidRDefault="00E61F22" w:rsidP="00666D29">
      <w:pPr>
        <w:pStyle w:val="ListParagraph"/>
        <w:numPr>
          <w:ilvl w:val="0"/>
          <w:numId w:val="3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Feed and water 300 head of cattle</w:t>
      </w:r>
    </w:p>
    <w:p w:rsidR="00E61F22" w:rsidRPr="00666D29" w:rsidRDefault="00666D29" w:rsidP="00666D29">
      <w:pPr>
        <w:spacing w:after="100" w:afterAutospacing="1" w:line="360" w:lineRule="auto"/>
        <w:rPr>
          <w:rFonts w:ascii="Georgia" w:hAnsi="Georgia"/>
          <w:i/>
        </w:rPr>
      </w:pPr>
      <w:r w:rsidRPr="00666D29">
        <w:rPr>
          <w:rFonts w:ascii="Georgia" w:hAnsi="Georgia"/>
          <w:i/>
        </w:rPr>
        <w:br w:type="column"/>
      </w:r>
      <w:r w:rsidR="00E61F22" w:rsidRPr="00666D29">
        <w:rPr>
          <w:rFonts w:ascii="Georgia" w:hAnsi="Georgia"/>
          <w:i/>
        </w:rPr>
        <w:lastRenderedPageBreak/>
        <w:t>Grounds Keeping</w:t>
      </w:r>
    </w:p>
    <w:p w:rsidR="00E61F22" w:rsidRPr="00666D29" w:rsidRDefault="00E61F22" w:rsidP="00666D29">
      <w:pPr>
        <w:pStyle w:val="ListParagraph"/>
        <w:numPr>
          <w:ilvl w:val="0"/>
          <w:numId w:val="5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Operate push and riding mowers</w:t>
      </w:r>
    </w:p>
    <w:p w:rsidR="00E61F22" w:rsidRPr="00666D29" w:rsidRDefault="00E61F22" w:rsidP="00666D29">
      <w:pPr>
        <w:pStyle w:val="ListParagraph"/>
        <w:numPr>
          <w:ilvl w:val="0"/>
          <w:numId w:val="5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 xml:space="preserve">Use chainsaws and </w:t>
      </w:r>
      <w:proofErr w:type="spellStart"/>
      <w:r w:rsidRPr="00666D29">
        <w:rPr>
          <w:rFonts w:ascii="Georgia" w:hAnsi="Georgia"/>
        </w:rPr>
        <w:t>and</w:t>
      </w:r>
      <w:proofErr w:type="spellEnd"/>
      <w:r w:rsidRPr="00666D29">
        <w:rPr>
          <w:rFonts w:ascii="Georgia" w:hAnsi="Georgia"/>
        </w:rPr>
        <w:t xml:space="preserve"> chippers</w:t>
      </w:r>
    </w:p>
    <w:p w:rsidR="00E61F22" w:rsidRPr="00666D29" w:rsidRDefault="00E61F22" w:rsidP="00666D29">
      <w:pPr>
        <w:pStyle w:val="ListParagraph"/>
        <w:numPr>
          <w:ilvl w:val="0"/>
          <w:numId w:val="5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Fell trees and branches</w:t>
      </w:r>
    </w:p>
    <w:p w:rsidR="00E61F22" w:rsidRPr="00666D29" w:rsidRDefault="00E61F22" w:rsidP="00666D29">
      <w:pPr>
        <w:pStyle w:val="ListParagraph"/>
        <w:numPr>
          <w:ilvl w:val="0"/>
          <w:numId w:val="5"/>
        </w:numPr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Collect and dispose of debris</w:t>
      </w:r>
    </w:p>
    <w:p w:rsidR="00666D29" w:rsidRPr="00666D29" w:rsidRDefault="00666D29" w:rsidP="00666D29">
      <w:pPr>
        <w:spacing w:after="0" w:line="360" w:lineRule="auto"/>
        <w:rPr>
          <w:rFonts w:ascii="Georgia" w:hAnsi="Georgia"/>
          <w:b/>
        </w:rPr>
        <w:sectPr w:rsidR="00666D29" w:rsidRPr="00666D29" w:rsidSect="00666D29">
          <w:type w:val="continuous"/>
          <w:pgSz w:w="12240" w:h="15840"/>
          <w:pgMar w:top="1440" w:right="1440" w:bottom="1440" w:left="1440" w:header="720" w:footer="720" w:gutter="0"/>
          <w:cols w:num="3" w:space="90"/>
          <w:docGrid w:linePitch="360"/>
        </w:sectPr>
      </w:pPr>
    </w:p>
    <w:p w:rsidR="00E61F22" w:rsidRPr="00666D29" w:rsidRDefault="00E61F22" w:rsidP="00666D29">
      <w:pPr>
        <w:spacing w:after="100" w:afterAutospacing="1" w:line="360" w:lineRule="auto"/>
        <w:rPr>
          <w:rFonts w:ascii="Georgia" w:hAnsi="Georgia"/>
          <w:b/>
        </w:rPr>
      </w:pPr>
      <w:r w:rsidRPr="00666D29">
        <w:rPr>
          <w:rFonts w:ascii="Georgia" w:hAnsi="Georgia"/>
          <w:b/>
        </w:rPr>
        <w:lastRenderedPageBreak/>
        <w:t>Work Experience</w:t>
      </w:r>
    </w:p>
    <w:p w:rsidR="00E61F22" w:rsidRPr="00666D29" w:rsidRDefault="00E61F22" w:rsidP="00666D29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Ranch Hand</w:t>
      </w:r>
      <w:r w:rsidRPr="00666D29">
        <w:rPr>
          <w:rFonts w:ascii="Georgia" w:hAnsi="Georgia"/>
        </w:rPr>
        <w:tab/>
        <w:t>KCI Farm</w:t>
      </w:r>
      <w:r w:rsidRPr="00666D29">
        <w:rPr>
          <w:rFonts w:ascii="Georgia" w:hAnsi="Georgia"/>
        </w:rPr>
        <w:tab/>
        <w:t>Lansing, KS</w:t>
      </w:r>
      <w:r w:rsidRPr="00666D29">
        <w:rPr>
          <w:rFonts w:ascii="Georgia" w:hAnsi="Georgia"/>
        </w:rPr>
        <w:tab/>
        <w:t>Oct. 2017 – Mar. 2018</w:t>
      </w:r>
    </w:p>
    <w:p w:rsidR="00E61F22" w:rsidRPr="00666D29" w:rsidRDefault="00E61F22" w:rsidP="00666D29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Utility Crew</w:t>
      </w:r>
      <w:r w:rsidRPr="00666D29">
        <w:rPr>
          <w:rFonts w:ascii="Georgia" w:hAnsi="Georgia"/>
        </w:rPr>
        <w:tab/>
        <w:t>State of Kansas</w:t>
      </w:r>
      <w:r w:rsidRPr="00666D29">
        <w:rPr>
          <w:rFonts w:ascii="Georgia" w:hAnsi="Georgia"/>
        </w:rPr>
        <w:tab/>
        <w:t>Norton, KS</w:t>
      </w:r>
      <w:r w:rsidRPr="00666D29">
        <w:rPr>
          <w:rFonts w:ascii="Georgia" w:hAnsi="Georgia"/>
        </w:rPr>
        <w:tab/>
        <w:t>May 2015 – July 2016</w:t>
      </w:r>
    </w:p>
    <w:p w:rsidR="00666D29" w:rsidRPr="00666D29" w:rsidRDefault="00666D29" w:rsidP="00666D29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Roofer</w:t>
      </w:r>
      <w:r w:rsidRPr="00666D29">
        <w:rPr>
          <w:rFonts w:ascii="Georgia" w:hAnsi="Georgia"/>
        </w:rPr>
        <w:tab/>
        <w:t>G/M Systems</w:t>
      </w:r>
      <w:r w:rsidRPr="00666D29">
        <w:rPr>
          <w:rFonts w:ascii="Georgia" w:hAnsi="Georgia"/>
        </w:rPr>
        <w:tab/>
        <w:t>Harper, KS</w:t>
      </w:r>
      <w:r w:rsidRPr="00666D29">
        <w:rPr>
          <w:rFonts w:ascii="Georgia" w:hAnsi="Georgia"/>
        </w:rPr>
        <w:tab/>
        <w:t>2011 – 2012</w:t>
      </w:r>
    </w:p>
    <w:p w:rsidR="00E61F22" w:rsidRPr="00666D29" w:rsidRDefault="00666D29" w:rsidP="00666D29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spacing w:after="0" w:line="360" w:lineRule="auto"/>
        <w:rPr>
          <w:rFonts w:ascii="Georgia" w:hAnsi="Georgia"/>
        </w:rPr>
      </w:pPr>
      <w:r w:rsidRPr="00666D29">
        <w:rPr>
          <w:rFonts w:ascii="Georgia" w:hAnsi="Georgia"/>
        </w:rPr>
        <w:t>Farm Hand</w:t>
      </w:r>
      <w:r w:rsidRPr="00666D29">
        <w:rPr>
          <w:rFonts w:ascii="Georgia" w:hAnsi="Georgia"/>
        </w:rPr>
        <w:tab/>
        <w:t>Parsons Farms</w:t>
      </w:r>
      <w:r w:rsidRPr="00666D29">
        <w:rPr>
          <w:rFonts w:ascii="Georgia" w:hAnsi="Georgia"/>
        </w:rPr>
        <w:tab/>
        <w:t>Anthony, KS</w:t>
      </w:r>
      <w:r w:rsidRPr="00666D29">
        <w:rPr>
          <w:rFonts w:ascii="Georgia" w:hAnsi="Georgia"/>
        </w:rPr>
        <w:tab/>
        <w:t>2009 – Dec. 2014</w:t>
      </w:r>
    </w:p>
    <w:sectPr w:rsidR="00E61F22" w:rsidRPr="00666D29" w:rsidSect="00666D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A429D0"/>
    <w:multiLevelType w:val="hybridMultilevel"/>
    <w:tmpl w:val="BCA2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132A99"/>
    <w:multiLevelType w:val="hybridMultilevel"/>
    <w:tmpl w:val="FB105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AE6AB8"/>
    <w:multiLevelType w:val="hybridMultilevel"/>
    <w:tmpl w:val="D7A6B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36B7540"/>
    <w:multiLevelType w:val="hybridMultilevel"/>
    <w:tmpl w:val="ADF2A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66E5F98"/>
    <w:multiLevelType w:val="hybridMultilevel"/>
    <w:tmpl w:val="24869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A24162"/>
    <w:multiLevelType w:val="hybridMultilevel"/>
    <w:tmpl w:val="02061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NDSwMDQ3srAwMTdU0lEKTi0uzszPAykwqgUAfSUniCwAAAA="/>
  </w:docVars>
  <w:rsids>
    <w:rsidRoot w:val="00E61F22"/>
    <w:rsid w:val="00522C52"/>
    <w:rsid w:val="00666D29"/>
    <w:rsid w:val="00725D2C"/>
    <w:rsid w:val="007E2073"/>
    <w:rsid w:val="00E5780B"/>
    <w:rsid w:val="00E61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1F2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61F2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1F2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61F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 Inmate</cp:lastModifiedBy>
  <cp:revision>4</cp:revision>
  <cp:lastPrinted>2018-04-02T17:26:00Z</cp:lastPrinted>
  <dcterms:created xsi:type="dcterms:W3CDTF">2018-03-30T13:44:00Z</dcterms:created>
  <dcterms:modified xsi:type="dcterms:W3CDTF">2018-04-02T17:27:00Z</dcterms:modified>
</cp:coreProperties>
</file>